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76A1" w:rsidRPr="00224A8A" w:rsidRDefault="00F576A1" w:rsidP="00FF5CA6">
      <w:pPr>
        <w:spacing w:line="360" w:lineRule="auto"/>
        <w:jc w:val="center"/>
        <w:rPr>
          <w:rFonts w:ascii="Times New Roman" w:eastAsia="仿宋" w:hAnsi="Times New Roman" w:cs="Times New Roman"/>
          <w:b/>
          <w:bCs/>
          <w:sz w:val="24"/>
          <w:szCs w:val="24"/>
        </w:rPr>
      </w:pPr>
      <w:r w:rsidRPr="00224A8A">
        <w:rPr>
          <w:rFonts w:ascii="Times New Roman" w:eastAsia="仿宋" w:hAnsi="Times New Roman" w:cs="Times New Roman"/>
          <w:b/>
          <w:bCs/>
          <w:color w:val="000000"/>
          <w:kern w:val="36"/>
          <w:sz w:val="24"/>
          <w:szCs w:val="24"/>
        </w:rPr>
        <w:t>第五届全</w:t>
      </w:r>
      <w:bookmarkStart w:id="0" w:name="_GoBack"/>
      <w:bookmarkEnd w:id="0"/>
      <w:r w:rsidRPr="00224A8A">
        <w:rPr>
          <w:rFonts w:ascii="Times New Roman" w:eastAsia="仿宋" w:hAnsi="Times New Roman" w:cs="Times New Roman"/>
          <w:b/>
          <w:bCs/>
          <w:color w:val="000000"/>
          <w:kern w:val="36"/>
          <w:sz w:val="24"/>
          <w:szCs w:val="24"/>
        </w:rPr>
        <w:t>国特殊人群话语研究求索论坛暨第三届老年语言学讲习班</w:t>
      </w:r>
    </w:p>
    <w:p w:rsidR="00F576A1" w:rsidRPr="00224A8A" w:rsidRDefault="00F576A1" w:rsidP="00F576A1">
      <w:pPr>
        <w:autoSpaceDE w:val="0"/>
        <w:autoSpaceDN w:val="0"/>
        <w:adjustRightInd w:val="0"/>
        <w:spacing w:after="240"/>
        <w:jc w:val="center"/>
        <w:rPr>
          <w:rFonts w:ascii="Times New Roman" w:eastAsia="仿宋" w:hAnsi="Times New Roman" w:cs="Times New Roman"/>
          <w:b/>
          <w:kern w:val="0"/>
          <w:sz w:val="24"/>
          <w:szCs w:val="24"/>
        </w:rPr>
      </w:pPr>
      <w:r w:rsidRPr="00224A8A">
        <w:rPr>
          <w:rFonts w:ascii="Times New Roman" w:eastAsia="仿宋" w:hAnsi="Times New Roman" w:cs="Times New Roman"/>
          <w:b/>
          <w:kern w:val="0"/>
          <w:sz w:val="24"/>
          <w:szCs w:val="24"/>
        </w:rPr>
        <w:t>会议回执</w:t>
      </w:r>
    </w:p>
    <w:tbl>
      <w:tblPr>
        <w:tblW w:w="9030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9"/>
        <w:gridCol w:w="1274"/>
        <w:gridCol w:w="1106"/>
        <w:gridCol w:w="1245"/>
        <w:gridCol w:w="1333"/>
        <w:gridCol w:w="62"/>
        <w:gridCol w:w="1290"/>
        <w:gridCol w:w="1511"/>
      </w:tblGrid>
      <w:tr w:rsidR="00F576A1" w:rsidRPr="00224A8A" w:rsidTr="000F7B6B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36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性别</w:t>
            </w:r>
          </w:p>
        </w:tc>
        <w:tc>
          <w:tcPr>
            <w:tcW w:w="28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F576A1" w:rsidRPr="00224A8A" w:rsidTr="000F7B6B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单位</w:t>
            </w:r>
          </w:p>
        </w:tc>
        <w:tc>
          <w:tcPr>
            <w:tcW w:w="78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F576A1" w:rsidRPr="00224A8A" w:rsidTr="000F7B6B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职务</w:t>
            </w:r>
          </w:p>
        </w:tc>
        <w:tc>
          <w:tcPr>
            <w:tcW w:w="36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职称</w:t>
            </w:r>
          </w:p>
        </w:tc>
        <w:tc>
          <w:tcPr>
            <w:tcW w:w="28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F576A1" w:rsidRPr="00224A8A" w:rsidTr="000F7B6B">
        <w:trPr>
          <w:trHeight w:val="119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联络方式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地址</w:t>
            </w:r>
          </w:p>
        </w:tc>
        <w:tc>
          <w:tcPr>
            <w:tcW w:w="65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F576A1" w:rsidRPr="00224A8A" w:rsidTr="000F7B6B">
        <w:trPr>
          <w:trHeight w:val="120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邮编</w:t>
            </w:r>
          </w:p>
        </w:tc>
        <w:tc>
          <w:tcPr>
            <w:tcW w:w="65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F576A1" w:rsidRPr="00224A8A" w:rsidTr="000F7B6B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E-mail</w:t>
            </w:r>
          </w:p>
        </w:tc>
        <w:tc>
          <w:tcPr>
            <w:tcW w:w="65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F576A1" w:rsidRPr="00224A8A" w:rsidTr="000F7B6B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手机</w:t>
            </w:r>
          </w:p>
        </w:tc>
        <w:tc>
          <w:tcPr>
            <w:tcW w:w="65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F576A1" w:rsidRPr="00224A8A" w:rsidTr="000F7B6B">
        <w:trPr>
          <w:trHeight w:val="343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汇报内容</w:t>
            </w:r>
          </w:p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（拟参加分组讨论者填写）</w:t>
            </w:r>
          </w:p>
        </w:tc>
        <w:tc>
          <w:tcPr>
            <w:tcW w:w="78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是否参加老年语言学讲习班培训：</w:t>
            </w:r>
          </w:p>
        </w:tc>
      </w:tr>
      <w:tr w:rsidR="00F576A1" w:rsidRPr="00224A8A" w:rsidTr="000F7B6B">
        <w:trPr>
          <w:trHeight w:val="423"/>
        </w:trPr>
        <w:tc>
          <w:tcPr>
            <w:tcW w:w="12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题目（中文或英文）：</w:t>
            </w:r>
          </w:p>
          <w:p w:rsidR="00F576A1" w:rsidRPr="00224A8A" w:rsidRDefault="00F576A1" w:rsidP="000F7B6B">
            <w:pPr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:rsidR="00F576A1" w:rsidRPr="00224A8A" w:rsidRDefault="00F576A1" w:rsidP="000F7B6B">
            <w:pPr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F576A1" w:rsidRPr="00224A8A" w:rsidTr="000F7B6B">
        <w:trPr>
          <w:trHeight w:val="3390"/>
        </w:trPr>
        <w:tc>
          <w:tcPr>
            <w:tcW w:w="12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sz w:val="24"/>
                <w:szCs w:val="24"/>
              </w:rPr>
              <w:t>摘要及关键词（中文或英文，</w:t>
            </w:r>
            <w:r w:rsidRPr="00224A8A">
              <w:rPr>
                <w:rFonts w:ascii="Times New Roman" w:eastAsia="微软雅黑" w:hAnsi="Times New Roman" w:cs="Times New Roman"/>
                <w:color w:val="000000"/>
                <w:kern w:val="0"/>
                <w:sz w:val="24"/>
                <w:szCs w:val="24"/>
              </w:rPr>
              <w:t>500</w:t>
            </w:r>
            <w:r w:rsidRPr="00224A8A">
              <w:rPr>
                <w:rFonts w:ascii="Times New Roman" w:eastAsia="仿宋" w:hAnsi="Times New Roman" w:cs="Times New Roman"/>
                <w:sz w:val="24"/>
                <w:szCs w:val="24"/>
              </w:rPr>
              <w:t>字以内）：</w:t>
            </w:r>
          </w:p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F576A1" w:rsidRPr="00224A8A" w:rsidTr="000F7B6B">
        <w:trPr>
          <w:trHeight w:val="700"/>
        </w:trPr>
        <w:tc>
          <w:tcPr>
            <w:tcW w:w="120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住宿要求</w:t>
            </w:r>
          </w:p>
        </w:tc>
        <w:tc>
          <w:tcPr>
            <w:tcW w:w="2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224A8A">
              <w:rPr>
                <w:rFonts w:ascii="Times New Roman" w:hAnsi="Times New Roman" w:cs="Times New Roman"/>
                <w:sz w:val="28"/>
                <w:szCs w:val="28"/>
              </w:rPr>
              <w:t>□</w:t>
            </w:r>
            <w:r w:rsidRPr="00224A8A">
              <w:rPr>
                <w:rFonts w:ascii="Times New Roman" w:eastAsia="仿宋" w:hAnsi="Times New Roman" w:cs="Times New Roman"/>
                <w:sz w:val="24"/>
                <w:szCs w:val="24"/>
              </w:rPr>
              <w:t>住宿</w:t>
            </w:r>
            <w:r w:rsidRPr="00224A8A">
              <w:rPr>
                <w:rFonts w:ascii="Times New Roman" w:hAnsi="Times New Roman" w:cs="Times New Roman"/>
                <w:sz w:val="28"/>
                <w:szCs w:val="28"/>
              </w:rPr>
              <w:t>□</w:t>
            </w:r>
            <w:r w:rsidRPr="00224A8A">
              <w:rPr>
                <w:rFonts w:ascii="Times New Roman" w:eastAsia="仿宋" w:hAnsi="Times New Roman" w:cs="Times New Roman"/>
                <w:sz w:val="24"/>
                <w:szCs w:val="24"/>
              </w:rPr>
              <w:t>不住宿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入住日期</w:t>
            </w:r>
          </w:p>
        </w:tc>
        <w:tc>
          <w:tcPr>
            <w:tcW w:w="1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退房日期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F576A1" w:rsidRPr="00224A8A" w:rsidTr="000F7B6B">
        <w:trPr>
          <w:trHeight w:val="870"/>
        </w:trPr>
        <w:tc>
          <w:tcPr>
            <w:tcW w:w="12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76A1" w:rsidRPr="00224A8A" w:rsidRDefault="00F576A1" w:rsidP="000F7B6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76A1" w:rsidRPr="00224A8A" w:rsidRDefault="00F576A1" w:rsidP="000F7B6B">
            <w:pPr>
              <w:jc w:val="left"/>
              <w:rPr>
                <w:rFonts w:ascii="Times New Roman" w:eastAsia="仿宋" w:hAnsi="Times New Roman" w:cs="Times New Roman"/>
                <w:sz w:val="28"/>
                <w:szCs w:val="28"/>
              </w:rPr>
            </w:pPr>
            <w:r w:rsidRPr="00224A8A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若需组委会协助安排住宿，请予以说明，组委会将在后期会议地点确定以后与您联络！</w:t>
            </w:r>
          </w:p>
        </w:tc>
      </w:tr>
    </w:tbl>
    <w:p w:rsidR="00F576A1" w:rsidRDefault="00F576A1" w:rsidP="00F576A1">
      <w:pPr>
        <w:spacing w:line="480" w:lineRule="auto"/>
        <w:rPr>
          <w:rFonts w:ascii="Times New Roman" w:eastAsia="仿宋" w:hAnsi="Times New Roman" w:cs="Times New Roman"/>
          <w:sz w:val="24"/>
          <w:szCs w:val="24"/>
        </w:rPr>
      </w:pPr>
      <w:r w:rsidRPr="00224A8A">
        <w:rPr>
          <w:rFonts w:ascii="Times New Roman" w:eastAsia="仿宋" w:hAnsi="Times New Roman" w:cs="Times New Roman"/>
          <w:sz w:val="24"/>
          <w:szCs w:val="24"/>
          <w:lang w:val="en-GB"/>
        </w:rPr>
        <w:t>注：</w:t>
      </w:r>
      <w:r w:rsidR="00346547">
        <w:rPr>
          <w:rFonts w:ascii="Times New Roman" w:eastAsia="仿宋" w:hAnsi="Times New Roman" w:cs="Times New Roman" w:hint="eastAsia"/>
          <w:sz w:val="24"/>
          <w:szCs w:val="24"/>
          <w:lang w:val="en-GB"/>
        </w:rPr>
        <w:t xml:space="preserve"> </w:t>
      </w:r>
      <w:r w:rsidRPr="00C30443">
        <w:rPr>
          <w:rFonts w:ascii="Times New Roman" w:eastAsia="仿宋" w:hAnsi="Times New Roman" w:cs="Times New Roman"/>
          <w:sz w:val="24"/>
          <w:szCs w:val="24"/>
          <w:lang w:val="en-GB"/>
        </w:rPr>
        <w:t>请于</w:t>
      </w:r>
      <w:r w:rsidRPr="00C30443">
        <w:rPr>
          <w:rFonts w:ascii="Times New Roman" w:eastAsia="仿宋" w:hAnsi="Times New Roman" w:cs="Times New Roman"/>
          <w:sz w:val="24"/>
          <w:szCs w:val="24"/>
        </w:rPr>
        <w:t>2021</w:t>
      </w:r>
      <w:r w:rsidRPr="00C30443">
        <w:rPr>
          <w:rFonts w:ascii="Times New Roman" w:eastAsia="仿宋" w:hAnsi="Times New Roman" w:cs="Times New Roman"/>
          <w:sz w:val="24"/>
          <w:szCs w:val="24"/>
        </w:rPr>
        <w:t>年</w:t>
      </w:r>
      <w:r w:rsidR="00026F9C" w:rsidRPr="00C30443">
        <w:rPr>
          <w:rFonts w:ascii="Times New Roman" w:eastAsia="仿宋" w:hAnsi="Times New Roman" w:cs="Times New Roman"/>
          <w:sz w:val="24"/>
          <w:szCs w:val="24"/>
        </w:rPr>
        <w:t>11</w:t>
      </w:r>
      <w:r w:rsidRPr="00C30443">
        <w:rPr>
          <w:rFonts w:ascii="Times New Roman" w:eastAsia="仿宋" w:hAnsi="Times New Roman" w:cs="Times New Roman"/>
          <w:sz w:val="24"/>
          <w:szCs w:val="24"/>
        </w:rPr>
        <w:t>月</w:t>
      </w:r>
      <w:r w:rsidR="00026F9C" w:rsidRPr="00C30443">
        <w:rPr>
          <w:rFonts w:ascii="Times New Roman" w:eastAsia="仿宋" w:hAnsi="Times New Roman" w:cs="Times New Roman"/>
          <w:sz w:val="24"/>
          <w:szCs w:val="24"/>
        </w:rPr>
        <w:t>5</w:t>
      </w:r>
      <w:r w:rsidRPr="00C30443">
        <w:rPr>
          <w:rFonts w:ascii="Times New Roman" w:eastAsia="仿宋" w:hAnsi="Times New Roman" w:cs="Times New Roman"/>
          <w:sz w:val="24"/>
          <w:szCs w:val="24"/>
        </w:rPr>
        <w:t>日</w:t>
      </w:r>
      <w:r w:rsidRPr="00C30443">
        <w:rPr>
          <w:rFonts w:ascii="Times New Roman" w:eastAsia="仿宋" w:hAnsi="Times New Roman" w:cs="Times New Roman"/>
          <w:sz w:val="24"/>
          <w:szCs w:val="24"/>
          <w:lang w:val="en-GB"/>
        </w:rPr>
        <w:t>前将回执发回会务</w:t>
      </w:r>
      <w:r w:rsidRPr="00C30443">
        <w:rPr>
          <w:rFonts w:ascii="Times New Roman" w:eastAsia="仿宋" w:hAnsi="Times New Roman" w:cs="Times New Roman"/>
          <w:sz w:val="24"/>
          <w:szCs w:val="24"/>
        </w:rPr>
        <w:t>组</w:t>
      </w:r>
      <w:r w:rsidRPr="00C30443">
        <w:rPr>
          <w:rFonts w:ascii="Times New Roman" w:eastAsia="仿宋" w:hAnsi="Times New Roman" w:cs="Times New Roman"/>
          <w:sz w:val="24"/>
          <w:szCs w:val="24"/>
          <w:lang w:val="en-GB"/>
        </w:rPr>
        <w:t>邮箱</w:t>
      </w:r>
      <w:r w:rsidRPr="00C30443">
        <w:rPr>
          <w:rFonts w:ascii="Times New Roman" w:eastAsia="仿宋" w:hAnsi="Times New Roman" w:cs="Times New Roman"/>
          <w:sz w:val="24"/>
          <w:szCs w:val="24"/>
          <w:lang w:val="en-GB"/>
        </w:rPr>
        <w:t>:</w:t>
      </w:r>
      <w:r w:rsidR="009B5B14" w:rsidRPr="00C30443">
        <w:rPr>
          <w:rFonts w:ascii="Times New Roman" w:eastAsia="仿宋" w:hAnsi="Times New Roman" w:cs="Times New Roman"/>
          <w:sz w:val="24"/>
          <w:szCs w:val="24"/>
        </w:rPr>
        <w:t xml:space="preserve"> </w:t>
      </w:r>
      <w:hyperlink r:id="rId8" w:history="1">
        <w:r w:rsidR="00346547" w:rsidRPr="005A6C72">
          <w:rPr>
            <w:rStyle w:val="a7"/>
            <w:rFonts w:ascii="Times New Roman" w:eastAsia="仿宋" w:hAnsi="Times New Roman" w:cs="Times New Roman"/>
            <w:sz w:val="24"/>
            <w:szCs w:val="24"/>
          </w:rPr>
          <w:t>qslt2021@163.com</w:t>
        </w:r>
      </w:hyperlink>
    </w:p>
    <w:p w:rsidR="00346547" w:rsidRDefault="00346547" w:rsidP="00346547">
      <w:pPr>
        <w:spacing w:line="480" w:lineRule="auto"/>
        <w:ind w:firstLine="465"/>
        <w:rPr>
          <w:rFonts w:ascii="Times New Roman" w:eastAsia="仿宋" w:hAnsi="Times New Roman" w:cs="Times New Roman"/>
          <w:sz w:val="24"/>
          <w:szCs w:val="24"/>
        </w:rPr>
      </w:pPr>
    </w:p>
    <w:p w:rsidR="00346547" w:rsidRDefault="00346547" w:rsidP="00346547">
      <w:pPr>
        <w:spacing w:line="480" w:lineRule="auto"/>
        <w:ind w:firstLine="465"/>
        <w:rPr>
          <w:rFonts w:ascii="Times New Roman" w:eastAsia="仿宋" w:hAnsi="Times New Roman" w:cs="Times New Roman"/>
          <w:sz w:val="24"/>
          <w:szCs w:val="24"/>
        </w:rPr>
      </w:pPr>
    </w:p>
    <w:p w:rsidR="00346547" w:rsidRPr="00C30443" w:rsidRDefault="00346547" w:rsidP="00F576A1">
      <w:pPr>
        <w:spacing w:line="480" w:lineRule="auto"/>
        <w:rPr>
          <w:rFonts w:ascii="Times New Roman" w:eastAsia="仿宋" w:hAnsi="Times New Roman" w:cs="Times New Roman"/>
        </w:rPr>
      </w:pPr>
    </w:p>
    <w:p w:rsidR="00F576A1" w:rsidRPr="00224A8A" w:rsidRDefault="00F576A1" w:rsidP="00666B3F">
      <w:pPr>
        <w:spacing w:line="360" w:lineRule="auto"/>
        <w:rPr>
          <w:rFonts w:ascii="Times New Roman" w:eastAsia="仿宋" w:hAnsi="Times New Roman" w:cs="Times New Roman"/>
          <w:sz w:val="24"/>
          <w:szCs w:val="24"/>
        </w:rPr>
      </w:pPr>
    </w:p>
    <w:p w:rsidR="00F576A1" w:rsidRPr="00224A8A" w:rsidRDefault="00F576A1" w:rsidP="00666B3F">
      <w:pPr>
        <w:spacing w:line="360" w:lineRule="auto"/>
        <w:rPr>
          <w:rFonts w:ascii="Times New Roman" w:eastAsia="仿宋" w:hAnsi="Times New Roman" w:cs="Times New Roman"/>
          <w:sz w:val="24"/>
          <w:szCs w:val="24"/>
        </w:rPr>
      </w:pPr>
    </w:p>
    <w:sectPr w:rsidR="00F576A1" w:rsidRPr="00224A8A" w:rsidSect="00AB1B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2DFE" w:rsidRDefault="006E2DFE" w:rsidP="00CD5435">
      <w:r>
        <w:separator/>
      </w:r>
    </w:p>
  </w:endnote>
  <w:endnote w:type="continuationSeparator" w:id="0">
    <w:p w:rsidR="006E2DFE" w:rsidRDefault="006E2DFE" w:rsidP="00CD5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2DFE" w:rsidRDefault="006E2DFE" w:rsidP="00CD5435">
      <w:r>
        <w:separator/>
      </w:r>
    </w:p>
  </w:footnote>
  <w:footnote w:type="continuationSeparator" w:id="0">
    <w:p w:rsidR="006E2DFE" w:rsidRDefault="006E2DFE" w:rsidP="00CD54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61EAAA3A"/>
    <w:lvl w:ilvl="0" w:tplc="CD1645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0000002"/>
    <w:multiLevelType w:val="hybridMultilevel"/>
    <w:tmpl w:val="281E5006"/>
    <w:lvl w:ilvl="0" w:tplc="60309BCA">
      <w:start w:val="3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4A25912"/>
    <w:multiLevelType w:val="hybridMultilevel"/>
    <w:tmpl w:val="20E2D14E"/>
    <w:lvl w:ilvl="0" w:tplc="F83EE826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5B98601E">
      <w:start w:val="4"/>
      <w:numFmt w:val="japaneseCounting"/>
      <w:lvlText w:val="%2、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749E30C4"/>
    <w:multiLevelType w:val="hybridMultilevel"/>
    <w:tmpl w:val="E5824166"/>
    <w:lvl w:ilvl="0" w:tplc="B058904A">
      <w:start w:val="1"/>
      <w:numFmt w:val="japaneseCounting"/>
      <w:lvlText w:val="%1、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jEyMzA0szSwsDRQ0lEKTi0uzszPAykwqQUAtlgnxSwAAAA="/>
  </w:docVars>
  <w:rsids>
    <w:rsidRoot w:val="00AB1B4A"/>
    <w:rsid w:val="00025721"/>
    <w:rsid w:val="00026F9C"/>
    <w:rsid w:val="000526E3"/>
    <w:rsid w:val="000664D7"/>
    <w:rsid w:val="000E06E8"/>
    <w:rsid w:val="00104769"/>
    <w:rsid w:val="00107F30"/>
    <w:rsid w:val="00125D79"/>
    <w:rsid w:val="00141542"/>
    <w:rsid w:val="00181620"/>
    <w:rsid w:val="00183C55"/>
    <w:rsid w:val="001B5692"/>
    <w:rsid w:val="001F5083"/>
    <w:rsid w:val="00203C17"/>
    <w:rsid w:val="0021498E"/>
    <w:rsid w:val="00221005"/>
    <w:rsid w:val="00223E48"/>
    <w:rsid w:val="00224A8A"/>
    <w:rsid w:val="00226FA5"/>
    <w:rsid w:val="00230714"/>
    <w:rsid w:val="00272EAE"/>
    <w:rsid w:val="00286CCB"/>
    <w:rsid w:val="00295755"/>
    <w:rsid w:val="00296A1F"/>
    <w:rsid w:val="002C6531"/>
    <w:rsid w:val="002F2F52"/>
    <w:rsid w:val="00312B62"/>
    <w:rsid w:val="003142F1"/>
    <w:rsid w:val="00344D3D"/>
    <w:rsid w:val="00346547"/>
    <w:rsid w:val="00351E69"/>
    <w:rsid w:val="00366962"/>
    <w:rsid w:val="00375C4B"/>
    <w:rsid w:val="003936FD"/>
    <w:rsid w:val="00397276"/>
    <w:rsid w:val="003C5984"/>
    <w:rsid w:val="003C7920"/>
    <w:rsid w:val="00430164"/>
    <w:rsid w:val="0043517F"/>
    <w:rsid w:val="004F2167"/>
    <w:rsid w:val="00512AE8"/>
    <w:rsid w:val="00515C19"/>
    <w:rsid w:val="00524AFB"/>
    <w:rsid w:val="00540DEB"/>
    <w:rsid w:val="005650D7"/>
    <w:rsid w:val="005707E8"/>
    <w:rsid w:val="00576D57"/>
    <w:rsid w:val="005933BE"/>
    <w:rsid w:val="005A1CBA"/>
    <w:rsid w:val="00604D0C"/>
    <w:rsid w:val="00625C42"/>
    <w:rsid w:val="00666B3F"/>
    <w:rsid w:val="006B7609"/>
    <w:rsid w:val="006C19A4"/>
    <w:rsid w:val="006D0173"/>
    <w:rsid w:val="006E2DFE"/>
    <w:rsid w:val="006E7E88"/>
    <w:rsid w:val="00721EB0"/>
    <w:rsid w:val="007400C6"/>
    <w:rsid w:val="00770FC3"/>
    <w:rsid w:val="00782D3A"/>
    <w:rsid w:val="007A16CC"/>
    <w:rsid w:val="007E1907"/>
    <w:rsid w:val="007E7B4A"/>
    <w:rsid w:val="00820A5E"/>
    <w:rsid w:val="00847F6E"/>
    <w:rsid w:val="00850F63"/>
    <w:rsid w:val="008615C7"/>
    <w:rsid w:val="008C718C"/>
    <w:rsid w:val="00906D22"/>
    <w:rsid w:val="00910A85"/>
    <w:rsid w:val="00921AC6"/>
    <w:rsid w:val="0093760A"/>
    <w:rsid w:val="009678A7"/>
    <w:rsid w:val="009B5B14"/>
    <w:rsid w:val="009C5313"/>
    <w:rsid w:val="009E6099"/>
    <w:rsid w:val="009F7BB5"/>
    <w:rsid w:val="00A01908"/>
    <w:rsid w:val="00A324D5"/>
    <w:rsid w:val="00A508A4"/>
    <w:rsid w:val="00A8152D"/>
    <w:rsid w:val="00AB1B4A"/>
    <w:rsid w:val="00AB5940"/>
    <w:rsid w:val="00AD10C6"/>
    <w:rsid w:val="00AE151B"/>
    <w:rsid w:val="00B00F3D"/>
    <w:rsid w:val="00B13338"/>
    <w:rsid w:val="00BA2BFE"/>
    <w:rsid w:val="00BA7819"/>
    <w:rsid w:val="00BB7A67"/>
    <w:rsid w:val="00C12861"/>
    <w:rsid w:val="00C15872"/>
    <w:rsid w:val="00C21499"/>
    <w:rsid w:val="00C30443"/>
    <w:rsid w:val="00C563AF"/>
    <w:rsid w:val="00C570B4"/>
    <w:rsid w:val="00CC0451"/>
    <w:rsid w:val="00CD5435"/>
    <w:rsid w:val="00CF3ADB"/>
    <w:rsid w:val="00D26495"/>
    <w:rsid w:val="00D34E5D"/>
    <w:rsid w:val="00D42ED3"/>
    <w:rsid w:val="00D51D6E"/>
    <w:rsid w:val="00D526D9"/>
    <w:rsid w:val="00DA68F7"/>
    <w:rsid w:val="00E64784"/>
    <w:rsid w:val="00EA6E88"/>
    <w:rsid w:val="00ED4D4D"/>
    <w:rsid w:val="00F10F26"/>
    <w:rsid w:val="00F576A1"/>
    <w:rsid w:val="00F71C04"/>
    <w:rsid w:val="00FF5C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4307288-52D4-467C-A6C1-7BEE37598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等线" w:eastAsia="等线" w:hAnsi="等线" w:cs="宋体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B1B4A"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AB1B4A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AB1B4A"/>
    <w:rPr>
      <w:rFonts w:ascii="宋体" w:eastAsia="宋体" w:hAnsi="宋体" w:cs="宋体"/>
      <w:b/>
      <w:bCs/>
      <w:kern w:val="36"/>
      <w:sz w:val="48"/>
      <w:szCs w:val="48"/>
    </w:rPr>
  </w:style>
  <w:style w:type="paragraph" w:styleId="a3">
    <w:name w:val="Normal (Web)"/>
    <w:basedOn w:val="a"/>
    <w:uiPriority w:val="99"/>
    <w:rsid w:val="00AB1B4A"/>
    <w:pPr>
      <w:widowControl/>
      <w:spacing w:before="100" w:beforeAutospacing="1" w:after="100" w:afterAutospacing="1"/>
      <w:jc w:val="left"/>
    </w:pPr>
    <w:rPr>
      <w:rFonts w:ascii="宋体" w:eastAsia="宋体" w:hAnsi="宋体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AB1B4A"/>
    <w:rPr>
      <w:b/>
      <w:bCs/>
    </w:rPr>
  </w:style>
  <w:style w:type="paragraph" w:styleId="a5">
    <w:name w:val="List Paragraph"/>
    <w:basedOn w:val="a"/>
    <w:uiPriority w:val="34"/>
    <w:qFormat/>
    <w:rsid w:val="00AB1B4A"/>
    <w:pPr>
      <w:ind w:firstLineChars="200" w:firstLine="420"/>
    </w:pPr>
  </w:style>
  <w:style w:type="paragraph" w:styleId="a6">
    <w:name w:val="Date"/>
    <w:basedOn w:val="a"/>
    <w:next w:val="a"/>
    <w:link w:val="Char"/>
    <w:uiPriority w:val="99"/>
    <w:rsid w:val="00AB1B4A"/>
    <w:pPr>
      <w:ind w:leftChars="2500" w:left="100"/>
    </w:pPr>
  </w:style>
  <w:style w:type="character" w:customStyle="1" w:styleId="Char">
    <w:name w:val="日期 Char"/>
    <w:basedOn w:val="a0"/>
    <w:link w:val="a6"/>
    <w:uiPriority w:val="99"/>
    <w:rsid w:val="00AB1B4A"/>
  </w:style>
  <w:style w:type="character" w:styleId="a7">
    <w:name w:val="Hyperlink"/>
    <w:basedOn w:val="a0"/>
    <w:uiPriority w:val="99"/>
    <w:rsid w:val="00AB1B4A"/>
    <w:rPr>
      <w:color w:val="0563C1"/>
      <w:u w:val="single"/>
    </w:rPr>
  </w:style>
  <w:style w:type="paragraph" w:styleId="a8">
    <w:name w:val="header"/>
    <w:basedOn w:val="a"/>
    <w:link w:val="Char0"/>
    <w:uiPriority w:val="99"/>
    <w:unhideWhenUsed/>
    <w:rsid w:val="00CD54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8"/>
    <w:uiPriority w:val="99"/>
    <w:rsid w:val="00CD5435"/>
    <w:rPr>
      <w:sz w:val="18"/>
      <w:szCs w:val="18"/>
    </w:rPr>
  </w:style>
  <w:style w:type="paragraph" w:styleId="a9">
    <w:name w:val="footer"/>
    <w:basedOn w:val="a"/>
    <w:link w:val="Char1"/>
    <w:uiPriority w:val="99"/>
    <w:unhideWhenUsed/>
    <w:rsid w:val="00CD543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9"/>
    <w:uiPriority w:val="99"/>
    <w:rsid w:val="00CD5435"/>
    <w:rPr>
      <w:sz w:val="18"/>
      <w:szCs w:val="18"/>
    </w:rPr>
  </w:style>
  <w:style w:type="paragraph" w:styleId="aa">
    <w:name w:val="Balloon Text"/>
    <w:basedOn w:val="a"/>
    <w:link w:val="Char2"/>
    <w:uiPriority w:val="99"/>
    <w:semiHidden/>
    <w:unhideWhenUsed/>
    <w:rsid w:val="00512AE8"/>
    <w:rPr>
      <w:sz w:val="18"/>
      <w:szCs w:val="18"/>
    </w:rPr>
  </w:style>
  <w:style w:type="character" w:customStyle="1" w:styleId="Char2">
    <w:name w:val="批注框文本 Char"/>
    <w:basedOn w:val="a0"/>
    <w:link w:val="aa"/>
    <w:uiPriority w:val="99"/>
    <w:semiHidden/>
    <w:rsid w:val="00512AE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slt2021@163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DCC21-CBAE-4735-AAB0-F2B0D5689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</Words>
  <Characters>285</Characters>
  <Application>Microsoft Office Word</Application>
  <DocSecurity>0</DocSecurity>
  <Lines>2</Lines>
  <Paragraphs>1</Paragraphs>
  <ScaleCrop>false</ScaleCrop>
  <Company/>
  <LinksUpToDate>false</LinksUpToDate>
  <CharactersWithSpaces>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黄 立鹤</dc:creator>
  <cp:lastModifiedBy>杨丹旎</cp:lastModifiedBy>
  <cp:revision>3</cp:revision>
  <dcterms:created xsi:type="dcterms:W3CDTF">2021-10-22T09:31:00Z</dcterms:created>
  <dcterms:modified xsi:type="dcterms:W3CDTF">2021-10-22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ac672c88cfe845eab973d34ad4c9a8d9</vt:lpwstr>
  </property>
</Properties>
</file>